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wann am besten rasen mähen: Tageszeit, Saison &amp; Pflege</w:t>
      </w:r>
    </w:p>
    <w:p>
      <w:pPr>
        <w:pStyle w:val="BodyText"/>
      </w:pPr>
      <w:r>
        <w:t xml:space="preserve">Meta description: Erfahren Sie, wann am besten rasen mähen sinnvoll ist, welche Ruhezeiten gelten und wie Tageszeit, Wetter, Saison, Schnitthöhe und Pflege zusammenspielen.</w:t>
      </w:r>
    </w:p>
    <w:p>
      <w:pPr>
        <w:pStyle w:val="BodyText"/>
      </w:pPr>
      <w:r>
        <w:t xml:space="preserve">H1: Wann am besten Rasen mähen? Die richtige Tageszeit, Saison und Pflege</w:t>
      </w:r>
    </w:p>
    <w:p>
      <w:pPr>
        <w:pStyle w:val="BodyText"/>
      </w:pPr>
      <w:r>
        <w:t xml:space="preserve">Introduction</w:t>
      </w:r>
    </w:p>
    <w:p>
      <w:pPr>
        <w:pStyle w:val="BodyText"/>
      </w:pPr>
      <w:r>
        <w:t xml:space="preserve">Ein gepflegter Rasen entsteht nicht nur durch regelmäßiges Mähen, sondern vor allem durch den richtigen Zeitpunkt. Wer zu früh, zu spät, bei Hitze oder bei Nässe mäht, kann die Gräser unnötig stressen. Gleichzeitig spielen Ruhezeiten, Jahreszeit, Schnitthöhe und die Pflege danach eine wichtige Rolle.</w:t>
      </w:r>
    </w:p>
    <w:p>
      <w:pPr>
        <w:pStyle w:val="BodyText"/>
      </w:pPr>
      <w:r>
        <w:t xml:space="preserve">In diesem Artikel erfahren Sie, wann Rasenmähen besonders sinnvoll ist, welche Zeiten Sie besser vermeiden und wie Sie Ihren Rasen durch einfache Regeln dichter, gesünder und belastbarer halten. So wird aus dem Pflichttermin im Garten eine wirksame Pflegemaßnahme.</w:t>
      </w:r>
    </w:p>
    <w:p>
      <w:pPr>
        <w:pStyle w:val="BodyText"/>
      </w:pPr>
      <w:r>
        <w:t xml:space="preserve">H2: Wann ist die beste Tageszeit zum Rasenmähen?</w:t>
      </w:r>
    </w:p>
    <w:p>
      <w:pPr>
        <w:pStyle w:val="BodyText"/>
      </w:pPr>
      <w:r>
        <w:t xml:space="preserve">Die beste Tageszeit hängt vor allem von Feuchtigkeit, Temperatur und Sonneneinstrahlung ab. Ideal ist ein Zeitpunkt, an dem der Rasen trocken, aber noch nicht durch Hitze gestresst ist. Außerdem sollte der frisch geschnittene Rasen danach genug Zeit haben, sich zu erholen.</w:t>
      </w:r>
    </w:p>
    <w:p>
      <w:pPr>
        <w:pStyle w:val="BodyText"/>
      </w:pPr>
      <w:r>
        <w:t xml:space="preserve">H3: Vormittag: mähen, wenn der Tau abgetrocknet ist</w:t>
      </w:r>
    </w:p>
    <w:p>
      <w:pPr>
        <w:pStyle w:val="BodyText"/>
      </w:pPr>
      <w:r>
        <w:t xml:space="preserve">Der späte Vormittag ist für viele Gärten die beste Wahl. Nach einer kühlen Nacht liegt häufig Tau auf den Halmen. Solange die Gräser nass sind, sollten Sie noch warten. Feuchte Halme werden vom Mäher schlechter erfasst und reißen eher aus, statt sauber geschnitten zu werden.</w:t>
      </w:r>
    </w:p>
    <w:p>
      <w:pPr>
        <w:pStyle w:val="BodyText"/>
      </w:pPr>
      <w:r>
        <w:t xml:space="preserve">Sobald der Tau abgetrocknet ist, sind die Bedingungen meist ideal. Die Temperaturen sind noch moderat, die Sonne steht nicht zu hoch und der Rasen hat den restlichen Tag Zeit, die Schnittstellen zu schließen. Besonders im Frühjahr und Frühsommer ist diese Tageszeit oft optimal.</w:t>
      </w:r>
    </w:p>
    <w:p>
      <w:pPr>
        <w:pStyle w:val="BodyText"/>
      </w:pPr>
      <w:r>
        <w:t xml:space="preserve">Ein guter Richtwert ist: Mähen Sie nicht direkt nach Sonnenaufgang, sondern eher am späteren Vormittag. Ob 9, 10 oder 11 Uhr passend ist, hängt vom Wetter, der Lage des Gartens und der Feuchtigkeit im Gras ab.</w:t>
      </w:r>
    </w:p>
    <w:p>
      <w:pPr>
        <w:pStyle w:val="BodyText"/>
      </w:pPr>
      <w:r>
        <w:t xml:space="preserve">H3: Später Nachmittag oder früher Abend: gute Alternative an warmen Tagen</w:t>
      </w:r>
    </w:p>
    <w:p>
      <w:pPr>
        <w:pStyle w:val="BodyText"/>
      </w:pPr>
      <w:r>
        <w:t xml:space="preserve">An warmen Sommertagen kann der spätere Nachmittag oder frühe Abend eine sehr gute Alternative sein. Dann ist die stärkste Hitze vorbei, der Boden ist nicht mehr so aufgeheizt und der Rasen wird weniger belastet.</w:t>
      </w:r>
    </w:p>
    <w:p>
      <w:pPr>
        <w:pStyle w:val="BodyText"/>
      </w:pPr>
      <w:r>
        <w:t xml:space="preserve">Wichtig ist, nicht zu spät zu mähen. Der Rasen sollte vor der Nacht noch etwas abtrocknen können. Bleiben frische Schnittstellen lange feucht, steigt das Risiko für Pilzkrankheiten und unschöne Stellen. Besonders in schattigen oder schlecht belüfteten Gärten ist das relevant.</w:t>
      </w:r>
    </w:p>
    <w:p>
      <w:pPr>
        <w:pStyle w:val="BodyText"/>
      </w:pPr>
      <w:r>
        <w:t xml:space="preserve">Der frühe Abend eignet sich daher vor allem dann, wenn es trocken bleibt und keine starke nächtliche Feuchtigkeit zu erwarten ist. Mähen Sie am besten so, dass noch ein bis zwei Stunden Tageslicht bleiben.</w:t>
      </w:r>
    </w:p>
    <w:p>
      <w:pPr>
        <w:pStyle w:val="BodyText"/>
      </w:pPr>
      <w:r>
        <w:t xml:space="preserve">H3: Warum Mittagshitze und sehr früher Morgen ungünstig sind</w:t>
      </w:r>
    </w:p>
    <w:p>
      <w:pPr>
        <w:pStyle w:val="BodyText"/>
      </w:pPr>
      <w:r>
        <w:t xml:space="preserve">Die Mittagshitze ist für den Rasen eine Belastung. Werden die Halme in dieser Phase gekürzt, verlieren sie zusätzlich Schutz vor Verdunstung. Der Boden trocknet schneller aus, und die Gräser können braune Spitzen oder kahle Stellen entwickeln.</w:t>
      </w:r>
    </w:p>
    <w:p>
      <w:pPr>
        <w:pStyle w:val="BodyText"/>
      </w:pPr>
      <w:r>
        <w:t xml:space="preserve">Auch der sehr frühe Morgen ist nicht ideal. Meist ist der Rasen noch nass vom Tau. Das Schnittbild wird unsauber, Schnittgut verklumpt und der Mäher kann verstopfen. Außerdem entstehen schnell Fahrspuren, wenn der Boden weich ist.</w:t>
      </w:r>
    </w:p>
    <w:p>
      <w:pPr>
        <w:pStyle w:val="BodyText"/>
      </w:pPr>
      <w:r>
        <w:t xml:space="preserve">Vermeiden Sie deshalb besonders diese Situationen:</w:t>
      </w:r>
    </w:p>
    <w:p>
      <w:pPr>
        <w:numPr>
          <w:ilvl w:val="0"/>
          <w:numId w:val="1001"/>
        </w:numPr>
        <w:pStyle w:val="Compact"/>
      </w:pPr>
      <w:r>
        <w:t xml:space="preserve">Mähen bei praller Mittagssonne und großer Hitze</w:t>
      </w:r>
    </w:p>
    <w:p>
      <w:pPr>
        <w:numPr>
          <w:ilvl w:val="0"/>
          <w:numId w:val="1001"/>
        </w:numPr>
        <w:pStyle w:val="Compact"/>
      </w:pPr>
      <w:r>
        <w:t xml:space="preserve">Mähen direkt nach Regen oder bei starkem Tau</w:t>
      </w:r>
    </w:p>
    <w:p>
      <w:pPr>
        <w:numPr>
          <w:ilvl w:val="0"/>
          <w:numId w:val="1001"/>
        </w:numPr>
        <w:pStyle w:val="Compact"/>
      </w:pPr>
      <w:r>
        <w:t xml:space="preserve">Mähen auf aufgeweichtem Boden</w:t>
      </w:r>
    </w:p>
    <w:p>
      <w:pPr>
        <w:numPr>
          <w:ilvl w:val="0"/>
          <w:numId w:val="1001"/>
        </w:numPr>
        <w:pStyle w:val="Compact"/>
      </w:pPr>
      <w:r>
        <w:t xml:space="preserve">Mähen kurz vor der Nacht, wenn der Rasen nicht mehr abtrocknet</w:t>
      </w:r>
    </w:p>
    <w:p>
      <w:pPr>
        <w:pStyle w:val="FirstParagraph"/>
      </w:pPr>
      <w:r>
        <w:t xml:space="preserve">H2: Zu welchen Zeiten sollte man besser keinen Rasen mähen?</w:t>
      </w:r>
    </w:p>
    <w:p>
      <w:pPr>
        <w:pStyle w:val="BodyText"/>
      </w:pPr>
      <w:r>
        <w:t xml:space="preserve">Neben den gärtnerischen Gründen gibt es auch praktische und rechtliche Grenzen. Rasenmähen verursacht Lärm, und in Wohngebieten gelten dafür bestimmte Regeln. Wer Rücksicht auf Nachbarn nimmt und lokale Vorgaben beachtet, vermeidet Ärger und schont gleichzeitig den Rasen.</w:t>
      </w:r>
    </w:p>
    <w:p>
      <w:pPr>
        <w:pStyle w:val="BodyText"/>
      </w:pPr>
      <w:r>
        <w:t xml:space="preserve">H3: Ruhezeiten, Sonn- und Feiertage beachten</w:t>
      </w:r>
    </w:p>
    <w:p>
      <w:pPr>
        <w:pStyle w:val="BodyText"/>
      </w:pPr>
      <w:r>
        <w:t xml:space="preserve">In Deutschland dürfen laute Gartengeräte in Wohngebieten nicht beliebig eingesetzt werden. Für Rasenmäher gelten in der Regel Einschränkungen an Sonn- und Feiertagen. Auch werktags sind bestimmte Zeiten zu beachten. Häufig ist der Betrieb nur tagsüber erlaubt, während Abend- und Nachtzeiten tabu sind.</w:t>
      </w:r>
    </w:p>
    <w:p>
      <w:pPr>
        <w:pStyle w:val="BodyText"/>
      </w:pPr>
      <w:r>
        <w:t xml:space="preserve">Wichtig: Kommunen, Hausordnungen oder Kleingartenvereine können zusätzliche Ruhezeiten festlegen. Besonders häufig gibt es Mittagsruhe-Regelungen, auch wenn diese nicht überall gleich sind. Deshalb lohnt sich ein Blick in die örtlichen Vorgaben.</w:t>
      </w:r>
    </w:p>
    <w:p>
      <w:pPr>
        <w:pStyle w:val="BodyText"/>
      </w:pPr>
      <w:r>
        <w:t xml:space="preserve">Als praktische Orientierung gilt:</w:t>
      </w:r>
    </w:p>
    <w:p>
      <w:pPr>
        <w:numPr>
          <w:ilvl w:val="0"/>
          <w:numId w:val="1002"/>
        </w:numPr>
        <w:pStyle w:val="Compact"/>
      </w:pPr>
      <w:r>
        <w:t xml:space="preserve">Sonn- und Feiertage: besser nicht mähen</w:t>
      </w:r>
    </w:p>
    <w:p>
      <w:pPr>
        <w:numPr>
          <w:ilvl w:val="0"/>
          <w:numId w:val="1002"/>
        </w:numPr>
        <w:pStyle w:val="Compact"/>
      </w:pPr>
      <w:r>
        <w:t xml:space="preserve">Späte Abendstunden und Nacht: vermeiden</w:t>
      </w:r>
    </w:p>
    <w:p>
      <w:pPr>
        <w:numPr>
          <w:ilvl w:val="0"/>
          <w:numId w:val="1002"/>
        </w:numPr>
        <w:pStyle w:val="Compact"/>
      </w:pPr>
      <w:r>
        <w:t xml:space="preserve">Mittagsruhe: je nach Gemeinde oder Hausordnung beachten</w:t>
      </w:r>
    </w:p>
    <w:p>
      <w:pPr>
        <w:numPr>
          <w:ilvl w:val="0"/>
          <w:numId w:val="1002"/>
        </w:numPr>
        <w:pStyle w:val="Compact"/>
      </w:pPr>
      <w:r>
        <w:t xml:space="preserve">Bei Unsicherheit: lokale Regelung prüfen</w:t>
      </w:r>
    </w:p>
    <w:p>
      <w:pPr>
        <w:pStyle w:val="FirstParagraph"/>
      </w:pPr>
      <w:r>
        <w:t xml:space="preserve">Auch wenn ein leiser Mäher oder Mähroboter verwendet wird, ist Rücksicht sinnvoll. Geräusche, Vibrationen und wiederholte Laufzeiten können Nachbarn stören.</w:t>
      </w:r>
    </w:p>
    <w:p>
      <w:pPr>
        <w:pStyle w:val="BodyText"/>
      </w:pPr>
      <w:r>
        <w:t xml:space="preserve">H3: Nasser, gefrorener oder stark gestresster Rasen</w:t>
      </w:r>
    </w:p>
    <w:p>
      <w:pPr>
        <w:pStyle w:val="BodyText"/>
      </w:pPr>
      <w:r>
        <w:t xml:space="preserve">Nicht nur die Uhrzeit entscheidet. Auch der Zustand des Rasens ist wichtig. Nasser Rasen sollte nicht gemäht werden, weil die Halme verkleben und der Schnitt ungleichmäßig wird. Außerdem können schwere Mäher Spuren hinterlassen.</w:t>
      </w:r>
    </w:p>
    <w:p>
      <w:pPr>
        <w:pStyle w:val="BodyText"/>
      </w:pPr>
      <w:r>
        <w:t xml:space="preserve">Gefrorener Rasen ist besonders empfindlich. Die Halme brechen leicht, und die beschädigten Stellen erholen sich nur langsam. Deshalb gilt im Winter: Wenn Frost auf dem Rasen liegt, bleibt der Mäher stehen.</w:t>
      </w:r>
    </w:p>
    <w:p>
      <w:pPr>
        <w:pStyle w:val="BodyText"/>
      </w:pPr>
      <w:r>
        <w:t xml:space="preserve">Auch bei extremer Trockenheit oder nach längeren Hitzeperioden sollte man vorsichtig sein. Ist der Rasen bereits gelblich, sehr trocken oder sichtbar geschwächt, kann ein Schnitt zusätzlichen Stress verursachen. In solchen Phasen lieber etwas höher stehen lassen und erst mähen, wenn sich die Fläche stabilisiert hat.</w:t>
      </w:r>
    </w:p>
    <w:p>
      <w:pPr>
        <w:pStyle w:val="BodyText"/>
      </w:pPr>
      <w:r>
        <w:t xml:space="preserve">H2: Wie oft sollte man den Rasen mähen?</w:t>
      </w:r>
    </w:p>
    <w:p>
      <w:pPr>
        <w:pStyle w:val="BodyText"/>
      </w:pPr>
      <w:r>
        <w:t xml:space="preserve">Die Mähhäufigkeit richtet sich nach Wachstum, Jahreszeit und gewünschter Nutzung. Ein Rasen wächst nicht das ganze Jahr gleich schnell. Deshalb ist ein flexibler Rhythmus besser als ein starrer Wochenplan.</w:t>
      </w:r>
    </w:p>
    <w:p>
      <w:pPr>
        <w:pStyle w:val="BodyText"/>
      </w:pPr>
      <w:r>
        <w:t xml:space="preserve">H3: Wachstumsphase im Frühjahr</w:t>
      </w:r>
    </w:p>
    <w:p>
      <w:pPr>
        <w:pStyle w:val="BodyText"/>
      </w:pPr>
      <w:r>
        <w:t xml:space="preserve">Im Frühjahr beginnt der Rasen wieder kräftig zu wachsen, sobald Boden und Luft wärmer werden. Der erste Schnitt sollte erfolgen, wenn die Halme etwa 7 bis 8 Zentimeter hoch sind. Schneiden Sie nicht zu tief, damit die Pflanzen nach dem Winter nicht geschwächt werden.</w:t>
      </w:r>
    </w:p>
    <w:p>
      <w:pPr>
        <w:pStyle w:val="BodyText"/>
      </w:pPr>
      <w:r>
        <w:t xml:space="preserve">In der Hauptwachstumsphase im Frühling kann ein Schnitt pro Woche sinnvoll sein. Bei sehr mildem und feuchtem Wetter wächst der Rasen sogar schneller. Dann kann auch ein etwas kürzerer Abstand nötig werden.</w:t>
      </w:r>
    </w:p>
    <w:p>
      <w:pPr>
        <w:pStyle w:val="BodyText"/>
      </w:pPr>
      <w:r>
        <w:t xml:space="preserve">Wichtig ist, den Rasen nach dem Winter langsam an regelmäßiges Mähen zu gewöhnen. Entfernen Sie Laub, Äste und grobe Verfilzungen, bevor Sie den Mäher starten. So wird der Schnitt gleichmäßiger.</w:t>
      </w:r>
    </w:p>
    <w:p>
      <w:pPr>
        <w:pStyle w:val="BodyText"/>
      </w:pPr>
      <w:r>
        <w:t xml:space="preserve">H3: Regelmäßiges Mähen im Sommer</w:t>
      </w:r>
    </w:p>
    <w:p>
      <w:pPr>
        <w:pStyle w:val="BodyText"/>
      </w:pPr>
      <w:r>
        <w:t xml:space="preserve">Im Sommer hängt die Häufigkeit stark vom Wetter ab. Bei ausreichend Regen und moderaten Temperaturen wächst der Rasen weiter kräftig. Dann ist wöchentliches Mähen meist passend.</w:t>
      </w:r>
    </w:p>
    <w:p>
      <w:pPr>
        <w:pStyle w:val="BodyText"/>
      </w:pPr>
      <w:r>
        <w:t xml:space="preserve">Bei Hitze und Trockenheit verlangsamt sich das Wachstum. In solchen Phasen sollte seltener gemäht werden. Außerdem ist eine etwas höhere Schnitthöhe ratsam, damit die Halme den Boden besser beschatten und weniger Wasser verdunstet.</w:t>
      </w:r>
    </w:p>
    <w:p>
      <w:pPr>
        <w:pStyle w:val="BodyText"/>
      </w:pPr>
      <w:r>
        <w:t xml:space="preserve">Ein dichter, gesunder Rasen entsteht durch regelmäßige, aber schonende Schnitte. Zu seltenes Mähen führt dazu, dass die Halme lang und weich werden. Ein radikaler Rückschnitt danach stresst die Pflanzen stark.</w:t>
      </w:r>
    </w:p>
    <w:p>
      <w:pPr>
        <w:pStyle w:val="BodyText"/>
      </w:pPr>
      <w:r>
        <w:t xml:space="preserve">H3: Letzter Schnitt im Herbst</w:t>
      </w:r>
    </w:p>
    <w:p>
      <w:pPr>
        <w:pStyle w:val="BodyText"/>
      </w:pPr>
      <w:r>
        <w:t xml:space="preserve">Der letzte Schnitt im Herbst ist wichtig, damit der Rasen gut in den Winter geht. Er sollte nicht zu lang bleiben, weil sich lange Halme unter Schnee und Nässe niederdrücken. Das kann Pilzkrankheiten fördern.</w:t>
      </w:r>
    </w:p>
    <w:p>
      <w:pPr>
        <w:pStyle w:val="BodyText"/>
      </w:pPr>
      <w:r>
        <w:t xml:space="preserve">Zu kurz sollte der Rasen aber ebenfalls nicht sein. Eine mittlere Höhe ist ideal, damit die Gräser geschützt bleiben und trotzdem ausreichend Luft bekommen. Der letzte Mähtermin liegt je nach Wetter meist im Oktober oder November, solange der Rasen noch wächst und nicht gefroren ist.</w:t>
      </w:r>
    </w:p>
    <w:p>
      <w:pPr>
        <w:pStyle w:val="BodyText"/>
      </w:pPr>
      <w:r>
        <w:t xml:space="preserve">Mähen Sie im Herbst nur bei trockenem Wetter. Entfernen Sie Laub regelmäßig, damit Licht und Luft an die Grasnarbe gelangen.</w:t>
      </w:r>
    </w:p>
    <w:p>
      <w:pPr>
        <w:pStyle w:val="BodyText"/>
      </w:pPr>
      <w:r>
        <w:t xml:space="preserve">H2: Welche Schnitthöhe ist ideal?</w:t>
      </w:r>
    </w:p>
    <w:p>
      <w:pPr>
        <w:pStyle w:val="BodyText"/>
      </w:pPr>
      <w:r>
        <w:t xml:space="preserve">Die richtige Schnitthöhe entscheidet darüber, wie belastbar, dicht und grün der Rasen bleibt. Zu tiefes Mähen ist einer der häufigsten Pflegefehler. Es schwächt die Gräser und gibt Moos sowie Unkraut mehr Raum.</w:t>
      </w:r>
    </w:p>
    <w:p>
      <w:pPr>
        <w:pStyle w:val="BodyText"/>
      </w:pPr>
      <w:r>
        <w:t xml:space="preserve">H3: Zierrasen, Spielrasen und Schattenrasen</w:t>
      </w:r>
    </w:p>
    <w:p>
      <w:pPr>
        <w:pStyle w:val="BodyText"/>
      </w:pPr>
      <w:r>
        <w:t xml:space="preserve">Nicht jeder Rasen braucht die gleiche Höhe. Ein Zierrasen darf meist etwas kürzer gehalten werden, weil er weniger stark belastet wird. Ein Spiel- und Gebrauchsrasen sollte robuster bleiben und daher etwas höher stehen.</w:t>
      </w:r>
    </w:p>
    <w:p>
      <w:pPr>
        <w:pStyle w:val="BodyText"/>
      </w:pPr>
      <w:r>
        <w:t xml:space="preserve">Schattenrasen braucht besonders viel Blattfläche, um genügend Licht aufzunehmen. Deshalb sollte er höher gemäht werden als Rasen in voller Sonne.</w:t>
      </w:r>
    </w:p>
    <w:p>
      <w:pPr>
        <w:pStyle w:val="BodyText"/>
      </w:pPr>
      <w:r>
        <w:t xml:space="preserve">Als grobe Orientierung:</w:t>
      </w:r>
    </w:p>
    <w:p>
      <w:pPr>
        <w:numPr>
          <w:ilvl w:val="0"/>
          <w:numId w:val="1003"/>
        </w:numPr>
        <w:pStyle w:val="Compact"/>
      </w:pPr>
      <w:r>
        <w:t xml:space="preserve">Zierrasen: etwa 3 bis 4 Zentimeter</w:t>
      </w:r>
    </w:p>
    <w:p>
      <w:pPr>
        <w:numPr>
          <w:ilvl w:val="0"/>
          <w:numId w:val="1003"/>
        </w:numPr>
        <w:pStyle w:val="Compact"/>
      </w:pPr>
      <w:r>
        <w:t xml:space="preserve">Spiel- und Gebrauchsrasen: etwa 4 bis 5 Zentimeter</w:t>
      </w:r>
    </w:p>
    <w:p>
      <w:pPr>
        <w:numPr>
          <w:ilvl w:val="0"/>
          <w:numId w:val="1003"/>
        </w:numPr>
        <w:pStyle w:val="Compact"/>
      </w:pPr>
      <w:r>
        <w:t xml:space="preserve">Schattenrasen: etwa 5 bis 6 Zentimeter</w:t>
      </w:r>
    </w:p>
    <w:p>
      <w:pPr>
        <w:numPr>
          <w:ilvl w:val="0"/>
          <w:numId w:val="1003"/>
        </w:numPr>
        <w:pStyle w:val="Compact"/>
      </w:pPr>
      <w:r>
        <w:t xml:space="preserve">Bei Hitze oder Trockenheit: lieber 1 bis 2 Zentimeter höher</w:t>
      </w:r>
    </w:p>
    <w:p>
      <w:pPr>
        <w:pStyle w:val="FirstParagraph"/>
      </w:pPr>
      <w:r>
        <w:t xml:space="preserve">Diese Werte sind Richtwerte. Entscheidend ist immer, wie der Rasen auf Standort, Nutzung und Wetter reagiert.</w:t>
      </w:r>
    </w:p>
    <w:p>
      <w:pPr>
        <w:pStyle w:val="BodyText"/>
      </w:pPr>
      <w:r>
        <w:t xml:space="preserve">H3: Die Ein-Drittel-Regel beim Mähen</w:t>
      </w:r>
    </w:p>
    <w:p>
      <w:pPr>
        <w:pStyle w:val="BodyText"/>
      </w:pPr>
      <w:r>
        <w:t xml:space="preserve">Eine einfache Faustregel lautet: Schneiden Sie nie mehr als ein Drittel der Halmlänge auf einmal ab. Ist der Rasen also 9 Zentimeter hoch, sollte er zunächst nur auf etwa 6 Zentimeter gekürzt werden.</w:t>
      </w:r>
    </w:p>
    <w:p>
      <w:pPr>
        <w:pStyle w:val="BodyText"/>
      </w:pPr>
      <w:r>
        <w:t xml:space="preserve">Diese Ein-Drittel-Regel schützt die Gräser vor Stress. Wird zu viel Blattmasse entfernt, verliert der Rasen einen großen Teil seiner Energiequelle. Die Folge können braune Stellen, langsamer Wuchs und eine lückige Grasnarbe sein.</w:t>
      </w:r>
    </w:p>
    <w:p>
      <w:pPr>
        <w:pStyle w:val="BodyText"/>
      </w:pPr>
      <w:r>
        <w:t xml:space="preserve">Wenn der Rasen zu hoch geworden ist, mähen Sie lieber in zwei Etappen. Zwischen den Schnitten sollten ein paar Tage liegen. So kann sich die Pflanze besser anpassen.</w:t>
      </w:r>
    </w:p>
    <w:p>
      <w:pPr>
        <w:pStyle w:val="BodyText"/>
      </w:pPr>
      <w:r>
        <w:t xml:space="preserve">H2: Was ist nach dem Rasenmähen wichtig?</w:t>
      </w:r>
    </w:p>
    <w:p>
      <w:pPr>
        <w:pStyle w:val="BodyText"/>
      </w:pPr>
      <w:r>
        <w:t xml:space="preserve">Nach dem Mähen ist die Pflege noch nicht abgeschlossen. Gerade die Stunden und Tage danach entscheiden, ob der Rasen kräftig nachwächst oder gestresst wirkt. Schnittgut, Wasser und Nährstoffe spielen dabei eine wichtige Rolle.</w:t>
      </w:r>
    </w:p>
    <w:p>
      <w:pPr>
        <w:pStyle w:val="BodyText"/>
      </w:pPr>
      <w:r>
        <w:t xml:space="preserve">H3: Schnittgut entfernen oder mulchen</w:t>
      </w:r>
    </w:p>
    <w:p>
      <w:pPr>
        <w:pStyle w:val="BodyText"/>
      </w:pPr>
      <w:r>
        <w:t xml:space="preserve">Ob Sie Schnittgut entfernen oder liegen lassen, hängt von Menge und Mähtechnik ab. Lange, feuchte oder verklumpte Halme sollten entfernt werden. Sie können den Rasen ersticken, Licht blockieren und Fäulnis fördern.</w:t>
      </w:r>
    </w:p>
    <w:p>
      <w:pPr>
        <w:pStyle w:val="BodyText"/>
      </w:pPr>
      <w:r>
        <w:t xml:space="preserve">Beim Mulchen wird das Gras sehr fein zerkleinert und bleibt auf der Fläche. Das kann sinnvoll sein, wenn regelmäßig gemäht wird und nur kurze Halme anfallen. Die feinen Pflanzenreste geben Nährstoffe zurück und helfen, den Boden aktiver zu halten.</w:t>
      </w:r>
    </w:p>
    <w:p>
      <w:pPr>
        <w:pStyle w:val="BodyText"/>
      </w:pPr>
      <w:r>
        <w:t xml:space="preserve">Mulchen funktioniert am besten bei trockenem Rasen. Ist das Gras nass oder sehr lang, ist klassisches Auffangen meist die bessere Wahl.</w:t>
      </w:r>
    </w:p>
    <w:p>
      <w:pPr>
        <w:pStyle w:val="BodyText"/>
      </w:pPr>
      <w:r>
        <w:t xml:space="preserve">H3: Wässern und Düngen nach dem Mähen</w:t>
      </w:r>
    </w:p>
    <w:p>
      <w:pPr>
        <w:pStyle w:val="BodyText"/>
      </w:pPr>
      <w:r>
        <w:t xml:space="preserve">Direkt nach dem Mähen braucht der Rasen nicht automatisch Wasser. Bei Trockenheit kann Bewässerung aber sinnvoll sein. Wässern Sie lieber seltener und durchdringend als täglich nur oberflächlich. So bilden die Gräser tiefere Wurzeln.</w:t>
      </w:r>
    </w:p>
    <w:p>
      <w:pPr>
        <w:pStyle w:val="BodyText"/>
      </w:pPr>
      <w:r>
        <w:t xml:space="preserve">Düngen sollte passend zur Saison erfolgen. Im Frühjahr unterstützt ein Rasendünger den Start ins Wachstum. Im Sommer sollte bei Hitze vorsichtig gedüngt werden, vor allem wenn nicht ausreichend gewässert werden kann. Im Herbst ist ein kaliumbetonter Herbstdünger hilfreich, um den Rasen auf Kälte vorzubereiten.</w:t>
      </w:r>
    </w:p>
    <w:p>
      <w:pPr>
        <w:pStyle w:val="BodyText"/>
      </w:pPr>
      <w:r>
        <w:t xml:space="preserve">Wichtig: Düngen Sie nicht auf stark gestresstem, trockenem Rasen ohne anschließende Bewässerung. Das kann die Halme zusätzlich belasten.</w:t>
      </w:r>
    </w:p>
    <w:p>
      <w:pPr>
        <w:pStyle w:val="BodyText"/>
      </w:pPr>
      <w:r>
        <w:t xml:space="preserve">H2: Conclusion</w:t>
      </w:r>
    </w:p>
    <w:p>
      <w:pPr>
        <w:pStyle w:val="BodyText"/>
      </w:pPr>
      <w:r>
        <w:t xml:space="preserve">Wann am besten Rasen mähen? Ideal ist meist der späte Vormittag, wenn der Tau abgetrocknet ist, oder der frühe Abend an warmen Tagen. Vermeiden Sie Nässe, Frost, Mittagshitze und rechtlich problematische Zeiten wie Sonn- und Feiertage. Entscheidend sind außerdem regelmäßige Schnitte, passende Schnitthöhe und gute Pflege danach. Wer diese Punkte beachtet, fördert einen dichten, gesunden Rasen und vermeidet unnötigen Stress für Gras, Mäher und Nachbarschaft.</w:t>
      </w:r>
    </w:p>
    <w:p>
      <w:pPr>
        <w:pStyle w:val="BodyText"/>
      </w:pPr>
      <w:r>
        <w:t xml:space="preserve">H2: FAQs</w:t>
      </w:r>
    </w:p>
    <w:p>
      <w:pPr>
        <w:pStyle w:val="BodyText"/>
      </w:pPr>
      <w:r>
        <w:t xml:space="preserve">Viele Fragen zum Rasenmähen drehen sich um Tageszeit, Wetter und erlaubte Zeiten. Die folgenden Antworten fassen die wichtigsten Regeln kompakt zusammen und helfen bei der schnellen Entscheidung im Alltag.</w:t>
      </w:r>
    </w:p>
    <w:p>
      <w:pPr>
        <w:pStyle w:val="BodyText"/>
      </w:pPr>
      <w:r>
        <w:t xml:space="preserve">H3: Wann Rasenmähen morgens oder abends?</w:t>
      </w:r>
    </w:p>
    <w:p>
      <w:pPr>
        <w:pStyle w:val="BodyText"/>
      </w:pPr>
      <w:r>
        <w:t xml:space="preserve">Morgens ist Rasenmähen gut, wenn der Tau vollständig abgetrocknet ist. Der späte Vormittag ist daher oft ideal. Abends kann ebenfalls passen, besonders an heißen Tagen. Mähen Sie aber nicht zu spät, damit der Rasen vor der Nacht noch abtrocknen kann.</w:t>
      </w:r>
    </w:p>
    <w:p>
      <w:pPr>
        <w:pStyle w:val="BodyText"/>
      </w:pPr>
      <w:r>
        <w:t xml:space="preserve">H3: In welcher Zeit sollte man keinen Rasenmähen?</w:t>
      </w:r>
    </w:p>
    <w:p>
      <w:pPr>
        <w:pStyle w:val="BodyText"/>
      </w:pPr>
      <w:r>
        <w:t xml:space="preserve">Nicht mähen sollten Sie in der Regel an Sonn- und Feiertagen sowie während örtlicher Ruhezeiten. Auch späte Abend- und Nachtstunden sind ungeeignet. Zusätzlich sollten Sie bei nassem, gefrorenem oder stark ausgetrocknetem Rasen warten, selbst wenn das Mähen zeitlich erlaubt wäre.</w:t>
      </w:r>
    </w:p>
    <w:p>
      <w:pPr>
        <w:pStyle w:val="BodyText"/>
      </w:pPr>
      <w:r>
        <w:t xml:space="preserve">H3: Bei welchem Wetter soll man Rasenmähen?</w:t>
      </w:r>
    </w:p>
    <w:p>
      <w:pPr>
        <w:pStyle w:val="BodyText"/>
      </w:pPr>
      <w:r>
        <w:t xml:space="preserve">Am besten mähen Sie bei trockenem, mildem Wetter und bedecktem Himmel oder schwacher Sonne. Der Rasen sollte nicht nass sein, aber auch nicht unter Hitze oder Trockenstress leiden. Nach Regen, bei Frost oder in praller Mittagssonne ist Rasenmähen ungünsti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40:07Z</dcterms:created>
  <dcterms:modified xsi:type="dcterms:W3CDTF">2026-05-20T18:40:07Z</dcterms:modified>
</cp:coreProperties>
</file>

<file path=docProps/custom.xml><?xml version="1.0" encoding="utf-8"?>
<Properties xmlns="http://schemas.openxmlformats.org/officeDocument/2006/custom-properties" xmlns:vt="http://schemas.openxmlformats.org/officeDocument/2006/docPropsVTypes"/>
</file>